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A3593" w14:textId="05530799" w:rsidR="00E703E3" w:rsidRDefault="00E703E3">
      <w:r w:rsidRPr="00BD40C8">
        <w:t>Vampire facial.page.new beauty and wellness.mz</w:t>
      </w:r>
    </w:p>
    <w:p w14:paraId="5D573486" w14:textId="21E049F8" w:rsidR="00A612A9" w:rsidRDefault="00A612A9">
      <w:r>
        <w:t>/vampire facial Westport</w:t>
      </w:r>
    </w:p>
    <w:p w14:paraId="58237827" w14:textId="6C158DFC" w:rsidR="00A612A9" w:rsidRDefault="00A612A9">
      <w:r>
        <w:t>Kw vampire facial</w:t>
      </w:r>
    </w:p>
    <w:p w14:paraId="23C108BB" w14:textId="68A7A1A3" w:rsidR="00A612A9" w:rsidRDefault="00A612A9">
      <w:r>
        <w:t>META: The vampire facial, or PRP facial, rejuvenates the skin using your own platelet</w:t>
      </w:r>
      <w:r w:rsidR="00241166">
        <w:t>-</w:t>
      </w:r>
      <w:r>
        <w:t>rich plasma. Improves wrinkles, scars, lax skin, stretch marks</w:t>
      </w:r>
      <w:r w:rsidR="00241166">
        <w:t>,</w:t>
      </w:r>
      <w:r>
        <w:t xml:space="preserve"> and more.</w:t>
      </w:r>
    </w:p>
    <w:p w14:paraId="1368C979" w14:textId="1188B4B9" w:rsidR="00A612A9" w:rsidRPr="00BD40C8" w:rsidRDefault="00A612A9">
      <w:r>
        <w:t>VAMPIRE FACIAL | PRP SKIN TREATMENT | NON-SURGICAL REJUVENATION</w:t>
      </w:r>
    </w:p>
    <w:p w14:paraId="1C579282" w14:textId="3D29A7DB" w:rsidR="00E703E3" w:rsidRPr="00BD40C8" w:rsidRDefault="00E703E3" w:rsidP="00E703E3">
      <w:r w:rsidRPr="00BD40C8">
        <w:t xml:space="preserve">The Vampire Facial provides unmatched rejuvenation by tapping into your skin’s natural ability to repair and renew itself. The skin treatment combines </w:t>
      </w:r>
      <w:r w:rsidR="00A34DE6" w:rsidRPr="00BD40C8">
        <w:t>Microneedling</w:t>
      </w:r>
      <w:r w:rsidRPr="00BD40C8">
        <w:t xml:space="preserve"> with dermal infusion using the patient’s own Platelet Rich Plasma (PRP). Studies show th</w:t>
      </w:r>
      <w:r w:rsidR="00B61085" w:rsidRPr="00BD40C8">
        <w:t>at PRP facials</w:t>
      </w:r>
      <w:r w:rsidR="00FF232A" w:rsidRPr="00BD40C8">
        <w:t xml:space="preserve"> </w:t>
      </w:r>
      <w:r w:rsidRPr="00BD40C8">
        <w:t xml:space="preserve">initiate collagen production, promote cellular renewal, support tissue remodeling, and increase circulation. These rejuvenating effects significantly improve the appearance of the skin, all without surgery or downtime. </w:t>
      </w:r>
    </w:p>
    <w:p w14:paraId="669C376D" w14:textId="77777777" w:rsidR="00E703E3" w:rsidRPr="00BD40C8" w:rsidRDefault="00E703E3" w:rsidP="00E703E3">
      <w:r w:rsidRPr="00BD40C8">
        <w:t>PRP TREATMENT ADVANTAGES</w:t>
      </w:r>
    </w:p>
    <w:p w14:paraId="12074544" w14:textId="77777777" w:rsidR="00E703E3" w:rsidRPr="00BD40C8" w:rsidRDefault="00E703E3" w:rsidP="00A34DE6">
      <w:pPr>
        <w:pStyle w:val="ListParagraph"/>
        <w:numPr>
          <w:ilvl w:val="0"/>
          <w:numId w:val="2"/>
        </w:numPr>
      </w:pPr>
      <w:r w:rsidRPr="00BD40C8">
        <w:t>Naturally rejuvenates skin</w:t>
      </w:r>
    </w:p>
    <w:p w14:paraId="3BF8EE10" w14:textId="4055113C" w:rsidR="00E703E3" w:rsidRDefault="00E703E3" w:rsidP="00A34DE6">
      <w:pPr>
        <w:pStyle w:val="ListParagraph"/>
        <w:numPr>
          <w:ilvl w:val="0"/>
          <w:numId w:val="2"/>
        </w:numPr>
      </w:pPr>
      <w:r w:rsidRPr="00BD40C8">
        <w:t>Stimulates collagen</w:t>
      </w:r>
    </w:p>
    <w:p w14:paraId="1A82F906" w14:textId="58822D3D" w:rsidR="00BD40C8" w:rsidRDefault="00BD40C8" w:rsidP="00A34DE6">
      <w:pPr>
        <w:pStyle w:val="ListParagraph"/>
        <w:numPr>
          <w:ilvl w:val="0"/>
          <w:numId w:val="2"/>
        </w:numPr>
      </w:pPr>
      <w:r>
        <w:t>Reduces signs of aging</w:t>
      </w:r>
    </w:p>
    <w:p w14:paraId="150E5966" w14:textId="7CE6016F" w:rsidR="00BD40C8" w:rsidRDefault="00BD40C8" w:rsidP="00A34DE6">
      <w:pPr>
        <w:pStyle w:val="ListParagraph"/>
        <w:numPr>
          <w:ilvl w:val="0"/>
          <w:numId w:val="2"/>
        </w:numPr>
      </w:pPr>
      <w:r>
        <w:t>Improves scars and blemishes</w:t>
      </w:r>
    </w:p>
    <w:p w14:paraId="57D1A3AB" w14:textId="77777777" w:rsidR="00E703E3" w:rsidRPr="00BD40C8" w:rsidRDefault="00E703E3" w:rsidP="00A34DE6">
      <w:pPr>
        <w:pStyle w:val="ListParagraph"/>
        <w:numPr>
          <w:ilvl w:val="0"/>
          <w:numId w:val="2"/>
        </w:numPr>
      </w:pPr>
      <w:r w:rsidRPr="00BD40C8">
        <w:t>Minimal downtime</w:t>
      </w:r>
    </w:p>
    <w:p w14:paraId="052E323D" w14:textId="77777777" w:rsidR="00E703E3" w:rsidRPr="00BD40C8" w:rsidRDefault="00E703E3" w:rsidP="00A34DE6">
      <w:pPr>
        <w:pStyle w:val="ListParagraph"/>
        <w:numPr>
          <w:ilvl w:val="0"/>
          <w:numId w:val="2"/>
        </w:numPr>
      </w:pPr>
      <w:r w:rsidRPr="00BD40C8">
        <w:t>FDA cleared</w:t>
      </w:r>
    </w:p>
    <w:p w14:paraId="68EB4D86" w14:textId="232AE9B9" w:rsidR="00BD40C8" w:rsidRPr="00BD40C8" w:rsidRDefault="00E703E3" w:rsidP="00A34DE6">
      <w:pPr>
        <w:pStyle w:val="ListParagraph"/>
        <w:numPr>
          <w:ilvl w:val="0"/>
          <w:numId w:val="2"/>
        </w:numPr>
      </w:pPr>
      <w:r w:rsidRPr="00BD40C8">
        <w:t>Safe and Effective</w:t>
      </w:r>
    </w:p>
    <w:p w14:paraId="6D1BBFBA" w14:textId="13FED91E" w:rsidR="00FF232A" w:rsidRPr="00BD40C8" w:rsidRDefault="00FF232A" w:rsidP="00E703E3">
      <w:r w:rsidRPr="00BD40C8">
        <w:t>VAMPIRE FACIAL BEFORE AND AFTER*</w:t>
      </w:r>
    </w:p>
    <w:p w14:paraId="32DC19BC" w14:textId="75251CBE" w:rsidR="00FF232A" w:rsidRDefault="00FF232A" w:rsidP="00E703E3">
      <w:r w:rsidRPr="00BD40C8">
        <w:t xml:space="preserve">These vampire facial before and after pictures reveal the </w:t>
      </w:r>
      <w:r w:rsidR="00A34DE6" w:rsidRPr="00BD40C8">
        <w:t>rejuvenating</w:t>
      </w:r>
      <w:r w:rsidRPr="00BD40C8">
        <w:t xml:space="preserve"> power of PRP. As with any skin treatment, results may </w:t>
      </w:r>
      <w:r w:rsidR="00A34DE6" w:rsidRPr="00BD40C8">
        <w:t>vary. *</w:t>
      </w:r>
      <w:r w:rsidRPr="00BD40C8">
        <w:t xml:space="preserve"> </w:t>
      </w:r>
      <w:r w:rsidR="00A34DE6" w:rsidRPr="00BD40C8">
        <w:t>However,</w:t>
      </w:r>
      <w:r w:rsidRPr="00BD40C8">
        <w:t xml:space="preserve"> the individuals in these before and after images are actual patients, displaying real results. </w:t>
      </w:r>
    </w:p>
    <w:p w14:paraId="700907C9" w14:textId="2CEDF540" w:rsidR="00BD40C8" w:rsidRDefault="00BD40C8" w:rsidP="00BD40C8">
      <w:r w:rsidRPr="00BD40C8">
        <w:t>WHAT CAN A PRP FACIAL TREAT?</w:t>
      </w:r>
    </w:p>
    <w:p w14:paraId="6AAA82BF" w14:textId="375F74D4" w:rsidR="00A34DE6" w:rsidRDefault="00BD40C8" w:rsidP="00BD40C8">
      <w:r>
        <w:t>The vampire facial improves the health and appearance of your skin on many levels. And despite the name, PRP skin treatments are not just for the face. It is a popular treatment for improving stretch</w:t>
      </w:r>
      <w:r w:rsidR="00241166">
        <w:t xml:space="preserve"> </w:t>
      </w:r>
      <w:r>
        <w:t xml:space="preserve">marks and skin laxity on the body. </w:t>
      </w:r>
    </w:p>
    <w:p w14:paraId="3FE659E3" w14:textId="70EA617A" w:rsidR="00BD40C8" w:rsidRDefault="00BD40C8" w:rsidP="00BD40C8">
      <w:r>
        <w:t>Applications of PRP skin therapy include:</w:t>
      </w:r>
    </w:p>
    <w:p w14:paraId="257D035A" w14:textId="31214415" w:rsidR="00BD40C8" w:rsidRDefault="00BD40C8" w:rsidP="00BD40C8">
      <w:pPr>
        <w:pStyle w:val="ListParagraph"/>
        <w:numPr>
          <w:ilvl w:val="0"/>
          <w:numId w:val="1"/>
        </w:numPr>
        <w:rPr>
          <w:color w:val="ED7D31" w:themeColor="accent2"/>
        </w:rPr>
      </w:pPr>
      <w:r>
        <w:rPr>
          <w:color w:val="ED7D31" w:themeColor="accent2"/>
        </w:rPr>
        <w:t>Restoring fullness to the face and plumping sunken areas</w:t>
      </w:r>
    </w:p>
    <w:p w14:paraId="03B45CBA" w14:textId="76AEF606" w:rsidR="00BD40C8" w:rsidRDefault="00BD40C8" w:rsidP="00BD40C8">
      <w:pPr>
        <w:pStyle w:val="ListParagraph"/>
        <w:numPr>
          <w:ilvl w:val="0"/>
          <w:numId w:val="1"/>
        </w:numPr>
        <w:rPr>
          <w:color w:val="ED7D31" w:themeColor="accent2"/>
        </w:rPr>
      </w:pPr>
      <w:r>
        <w:rPr>
          <w:color w:val="ED7D31" w:themeColor="accent2"/>
        </w:rPr>
        <w:t>Reducing fine lines and wrinkles</w:t>
      </w:r>
    </w:p>
    <w:p w14:paraId="3025EB03" w14:textId="66DE3BF4" w:rsidR="00BD40C8" w:rsidRDefault="00BD40C8" w:rsidP="00BD40C8">
      <w:pPr>
        <w:pStyle w:val="ListParagraph"/>
        <w:numPr>
          <w:ilvl w:val="0"/>
          <w:numId w:val="1"/>
        </w:numPr>
        <w:rPr>
          <w:color w:val="ED7D31" w:themeColor="accent2"/>
        </w:rPr>
      </w:pPr>
      <w:r>
        <w:rPr>
          <w:color w:val="ED7D31" w:themeColor="accent2"/>
        </w:rPr>
        <w:t>Restoring even skin tone and smooth texture</w:t>
      </w:r>
    </w:p>
    <w:p w14:paraId="6F397A53" w14:textId="41DA182D" w:rsidR="00BD40C8" w:rsidRDefault="00BD40C8" w:rsidP="00BD40C8">
      <w:pPr>
        <w:pStyle w:val="ListParagraph"/>
        <w:numPr>
          <w:ilvl w:val="0"/>
          <w:numId w:val="1"/>
        </w:numPr>
        <w:rPr>
          <w:color w:val="ED7D31" w:themeColor="accent2"/>
        </w:rPr>
      </w:pPr>
      <w:r>
        <w:rPr>
          <w:color w:val="ED7D31" w:themeColor="accent2"/>
        </w:rPr>
        <w:t>Reducing the appearance of scars (especially acne scars)</w:t>
      </w:r>
    </w:p>
    <w:p w14:paraId="3BCD713D" w14:textId="5F726002" w:rsidR="00BD40C8" w:rsidRDefault="00BD40C8" w:rsidP="00BD40C8">
      <w:pPr>
        <w:pStyle w:val="ListParagraph"/>
        <w:numPr>
          <w:ilvl w:val="0"/>
          <w:numId w:val="1"/>
        </w:numPr>
        <w:rPr>
          <w:color w:val="ED7D31" w:themeColor="accent2"/>
        </w:rPr>
      </w:pPr>
      <w:r>
        <w:rPr>
          <w:color w:val="ED7D31" w:themeColor="accent2"/>
        </w:rPr>
        <w:t>Improving the appearance of stretch marks</w:t>
      </w:r>
    </w:p>
    <w:p w14:paraId="7141640B" w14:textId="37234748" w:rsidR="00BD40C8" w:rsidRDefault="00BD40C8" w:rsidP="00BD40C8">
      <w:pPr>
        <w:pStyle w:val="ListParagraph"/>
        <w:numPr>
          <w:ilvl w:val="0"/>
          <w:numId w:val="1"/>
        </w:numPr>
        <w:rPr>
          <w:color w:val="ED7D31" w:themeColor="accent2"/>
        </w:rPr>
      </w:pPr>
      <w:r>
        <w:rPr>
          <w:color w:val="ED7D31" w:themeColor="accent2"/>
        </w:rPr>
        <w:t>Tightening skin</w:t>
      </w:r>
    </w:p>
    <w:p w14:paraId="26C0D5DC" w14:textId="6E2FB442" w:rsidR="00BD40C8" w:rsidRDefault="00BD40C8" w:rsidP="00BD40C8">
      <w:pPr>
        <w:pStyle w:val="ListParagraph"/>
        <w:numPr>
          <w:ilvl w:val="0"/>
          <w:numId w:val="1"/>
        </w:numPr>
        <w:rPr>
          <w:color w:val="ED7D31" w:themeColor="accent2"/>
        </w:rPr>
      </w:pPr>
      <w:r>
        <w:rPr>
          <w:color w:val="ED7D31" w:themeColor="accent2"/>
        </w:rPr>
        <w:t>Brightening a dull complexion</w:t>
      </w:r>
    </w:p>
    <w:p w14:paraId="0B2CC4C6" w14:textId="7D679081" w:rsidR="00BD40C8" w:rsidRDefault="00BD40C8" w:rsidP="00BD40C8">
      <w:pPr>
        <w:pStyle w:val="ListParagraph"/>
        <w:numPr>
          <w:ilvl w:val="0"/>
          <w:numId w:val="1"/>
        </w:numPr>
        <w:rPr>
          <w:color w:val="ED7D31" w:themeColor="accent2"/>
        </w:rPr>
      </w:pPr>
      <w:r>
        <w:rPr>
          <w:color w:val="ED7D31" w:themeColor="accent2"/>
        </w:rPr>
        <w:lastRenderedPageBreak/>
        <w:t>Restoring the décolletage</w:t>
      </w:r>
    </w:p>
    <w:p w14:paraId="2182A287" w14:textId="2BB8D13C" w:rsidR="00BD40C8" w:rsidRDefault="00BD40C8" w:rsidP="00BD40C8">
      <w:pPr>
        <w:pStyle w:val="ListParagraph"/>
        <w:numPr>
          <w:ilvl w:val="0"/>
          <w:numId w:val="1"/>
        </w:numPr>
        <w:rPr>
          <w:color w:val="ED7D31" w:themeColor="accent2"/>
        </w:rPr>
      </w:pPr>
      <w:r>
        <w:rPr>
          <w:color w:val="ED7D31" w:themeColor="accent2"/>
        </w:rPr>
        <w:t>Hand rejuvenation</w:t>
      </w:r>
    </w:p>
    <w:p w14:paraId="1A3F0176" w14:textId="77777777" w:rsidR="00BD40C8" w:rsidRDefault="00FF232A" w:rsidP="00E703E3">
      <w:r w:rsidRPr="00BD40C8">
        <w:t>WHAT IS PLATELET RICH PLASMA (PRP) THERAPY?</w:t>
      </w:r>
    </w:p>
    <w:p w14:paraId="17DA3B79" w14:textId="163116F8" w:rsidR="00FF232A" w:rsidRPr="00BD40C8" w:rsidRDefault="0098012D" w:rsidP="00E703E3">
      <w:r w:rsidRPr="00BD40C8">
        <w:t>Platelet</w:t>
      </w:r>
      <w:r w:rsidR="00241166">
        <w:t>-</w:t>
      </w:r>
      <w:r w:rsidRPr="00BD40C8">
        <w:t xml:space="preserve">rich plasma </w:t>
      </w:r>
      <w:r w:rsidR="00BD40C8">
        <w:t>(PRP) holds</w:t>
      </w:r>
      <w:r w:rsidR="00BD40C8" w:rsidRPr="00BD40C8">
        <w:t xml:space="preserve"> </w:t>
      </w:r>
      <w:r w:rsidRPr="00BD40C8">
        <w:t>a</w:t>
      </w:r>
      <w:r w:rsidR="00B61085" w:rsidRPr="00BD40C8">
        <w:t xml:space="preserve"> concentration</w:t>
      </w:r>
      <w:r w:rsidRPr="00BD40C8">
        <w:t xml:space="preserve"> of stem cells</w:t>
      </w:r>
      <w:r w:rsidR="00BD40C8">
        <w:t>. The stem cells</w:t>
      </w:r>
      <w:r w:rsidRPr="00BD40C8">
        <w:t xml:space="preserve"> contain growth factors </w:t>
      </w:r>
      <w:r w:rsidR="00B61085" w:rsidRPr="00BD40C8">
        <w:t>and</w:t>
      </w:r>
      <w:r w:rsidRPr="00BD40C8">
        <w:t xml:space="preserve"> vital proteins.</w:t>
      </w:r>
      <w:r w:rsidR="00B61085" w:rsidRPr="00BD40C8">
        <w:t xml:space="preserve"> Surgeons utilize PRP </w:t>
      </w:r>
      <w:r w:rsidR="00BD40C8">
        <w:t xml:space="preserve">in sport’s medicine </w:t>
      </w:r>
      <w:r w:rsidR="00B61085" w:rsidRPr="00BD40C8">
        <w:t>to fac</w:t>
      </w:r>
      <w:r w:rsidRPr="00BD40C8">
        <w:t>i</w:t>
      </w:r>
      <w:r w:rsidR="00B61085" w:rsidRPr="00BD40C8">
        <w:t>li</w:t>
      </w:r>
      <w:r w:rsidRPr="00BD40C8">
        <w:t xml:space="preserve">tate the regeneration of tissue </w:t>
      </w:r>
      <w:r w:rsidR="00B61085" w:rsidRPr="00BD40C8">
        <w:t>a</w:t>
      </w:r>
      <w:r w:rsidRPr="00BD40C8">
        <w:t>n</w:t>
      </w:r>
      <w:r w:rsidR="00B61085" w:rsidRPr="00BD40C8">
        <w:t>d</w:t>
      </w:r>
      <w:r w:rsidRPr="00BD40C8">
        <w:t xml:space="preserve"> promote wound healing</w:t>
      </w:r>
      <w:r w:rsidR="00B61085" w:rsidRPr="00BD40C8">
        <w:t>. When applied in a cosmetic setting, PRP can improve a range of common skin concerns.</w:t>
      </w:r>
    </w:p>
    <w:p w14:paraId="541E726C" w14:textId="3978CB97" w:rsidR="00FF232A" w:rsidRDefault="00FF232A" w:rsidP="00E703E3">
      <w:r w:rsidRPr="00BD40C8">
        <w:t>HOW DOES THE VAMPIRE FACIAL WORK?</w:t>
      </w:r>
    </w:p>
    <w:p w14:paraId="21EFFC4F" w14:textId="299D70A2" w:rsidR="00BD40C8" w:rsidRDefault="00BD40C8" w:rsidP="00BD40C8">
      <w:r w:rsidRPr="00BD40C8">
        <w:t>The Vampire facial begins with a simple blood draw. The sample is</w:t>
      </w:r>
      <w:r>
        <w:t xml:space="preserve"> </w:t>
      </w:r>
      <w:r w:rsidRPr="00BD40C8">
        <w:t>processed in a centrifuge</w:t>
      </w:r>
      <w:r w:rsidR="00241166">
        <w:t>. This</w:t>
      </w:r>
      <w:r w:rsidRPr="00BD40C8">
        <w:t xml:space="preserve"> separate</w:t>
      </w:r>
      <w:r w:rsidR="00241166">
        <w:t xml:space="preserve">s </w:t>
      </w:r>
      <w:r w:rsidRPr="00BD40C8">
        <w:t>the platelet</w:t>
      </w:r>
      <w:r w:rsidR="00241166">
        <w:t>-</w:t>
      </w:r>
      <w:r w:rsidRPr="00BD40C8">
        <w:t xml:space="preserve">rich plasma from the rest of the blood. Once the PRP serum is ready, the patient receives a </w:t>
      </w:r>
      <w:r w:rsidR="00A34DE6" w:rsidRPr="00BD40C8">
        <w:t>Microneedling</w:t>
      </w:r>
      <w:r w:rsidRPr="00BD40C8">
        <w:t xml:space="preserve"> treatment. </w:t>
      </w:r>
    </w:p>
    <w:p w14:paraId="3116E12F" w14:textId="09F2FDCA" w:rsidR="00BD40C8" w:rsidRDefault="00BD40C8" w:rsidP="00BD40C8">
      <w:pPr>
        <w:rPr>
          <w:vertAlign w:val="superscript"/>
        </w:rPr>
      </w:pPr>
      <w:r>
        <w:t>Microneedling</w:t>
      </w:r>
      <w:r w:rsidRPr="00BD40C8">
        <w:t xml:space="preserve"> uses fine, surgical grade needles to create </w:t>
      </w:r>
      <w:r w:rsidR="00A34DE6" w:rsidRPr="00BD40C8">
        <w:t>microscopic</w:t>
      </w:r>
      <w:r w:rsidRPr="00BD40C8">
        <w:t xml:space="preserve"> wounds in the skin. The superficial pricks initiate a cascade of </w:t>
      </w:r>
      <w:r w:rsidR="00A34DE6">
        <w:t xml:space="preserve">healing </w:t>
      </w:r>
      <w:r w:rsidRPr="00BD40C8">
        <w:t>processes.</w:t>
      </w:r>
      <w:r>
        <w:t xml:space="preserve"> </w:t>
      </w:r>
      <w:r w:rsidRPr="00BD40C8">
        <w:rPr>
          <w:vertAlign w:val="superscript"/>
        </w:rPr>
        <w:t>1</w:t>
      </w:r>
      <w:r>
        <w:t xml:space="preserve"> </w:t>
      </w:r>
      <w:r w:rsidR="00A34DE6">
        <w:t xml:space="preserve">During the </w:t>
      </w:r>
      <w:r>
        <w:t>treatment</w:t>
      </w:r>
      <w:r w:rsidRPr="00BD40C8">
        <w:t xml:space="preserve">, your doctor infuses the skin with the PRP serum. </w:t>
      </w:r>
      <w:r w:rsidR="00241166">
        <w:t>Freshly created m</w:t>
      </w:r>
      <w:r w:rsidRPr="00BD40C8">
        <w:t xml:space="preserve">icrochannels </w:t>
      </w:r>
      <w:r w:rsidR="00241166">
        <w:t>leads the</w:t>
      </w:r>
      <w:r w:rsidRPr="00BD40C8">
        <w:t xml:space="preserve"> PRP </w:t>
      </w:r>
      <w:r w:rsidR="00241166">
        <w:t xml:space="preserve">into </w:t>
      </w:r>
      <w:r w:rsidRPr="00BD40C8">
        <w:t xml:space="preserve">the deeper layers of the dermis. </w:t>
      </w:r>
      <w:r w:rsidRPr="00BD40C8">
        <w:rPr>
          <w:vertAlign w:val="superscript"/>
        </w:rPr>
        <w:t>2</w:t>
      </w:r>
      <w:r>
        <w:t xml:space="preserve"> The </w:t>
      </w:r>
      <w:r w:rsidR="00241166">
        <w:t>plasma</w:t>
      </w:r>
      <w:r>
        <w:t xml:space="preserve"> accelerates the wound healing process started by the </w:t>
      </w:r>
      <w:r w:rsidR="00A34DE6">
        <w:t>Microneedling</w:t>
      </w:r>
      <w:r>
        <w:t xml:space="preserve"> and begins to rejuvenate the skin on a cellular level. </w:t>
      </w:r>
      <w:r w:rsidRPr="00BD40C8">
        <w:rPr>
          <w:vertAlign w:val="superscript"/>
        </w:rPr>
        <w:t>3</w:t>
      </w:r>
    </w:p>
    <w:p w14:paraId="4869BE14" w14:textId="7F6A8507" w:rsidR="00A34DE6" w:rsidRDefault="00BD40C8" w:rsidP="00BD40C8">
      <w:pPr>
        <w:rPr>
          <w:rFonts w:ascii="Arial" w:hAnsi="Arial" w:cs="Arial"/>
          <w:color w:val="000000"/>
          <w:sz w:val="20"/>
          <w:szCs w:val="20"/>
          <w:shd w:val="clear" w:color="auto" w:fill="FFFFFF"/>
        </w:rPr>
      </w:pPr>
      <w:r>
        <w:rPr>
          <w:iCs/>
          <w:color w:val="000000"/>
          <w:shd w:val="clear" w:color="auto" w:fill="FFFFFF"/>
        </w:rPr>
        <w:t xml:space="preserve">As one study in the </w:t>
      </w:r>
      <w:r w:rsidRPr="00626523">
        <w:rPr>
          <w:i/>
          <w:color w:val="000000"/>
          <w:shd w:val="clear" w:color="auto" w:fill="FFFFFF"/>
        </w:rPr>
        <w:t>Journal of Aesthetic Surgery</w:t>
      </w:r>
      <w:r>
        <w:rPr>
          <w:color w:val="000000"/>
          <w:shd w:val="clear" w:color="auto" w:fill="FFFFFF"/>
        </w:rPr>
        <w:t>,</w:t>
      </w:r>
      <w:r>
        <w:rPr>
          <w:color w:val="000000"/>
          <w:shd w:val="clear" w:color="auto" w:fill="FFFFFF"/>
        </w:rPr>
        <w:t xml:space="preserve"> put it</w:t>
      </w:r>
      <w:r w:rsidR="00241166">
        <w:rPr>
          <w:color w:val="000000"/>
          <w:shd w:val="clear" w:color="auto" w:fill="FFFFFF"/>
        </w:rPr>
        <w:t>,</w:t>
      </w:r>
      <w:r>
        <w:rPr>
          <w:color w:val="000000"/>
          <w:shd w:val="clear" w:color="auto" w:fill="FFFFFF"/>
        </w:rPr>
        <w:t xml:space="preserve"> </w:t>
      </w:r>
      <w:r w:rsidRPr="00BD40C8">
        <w:rPr>
          <w:b/>
          <w:bCs/>
          <w:color w:val="000000"/>
          <w:shd w:val="clear" w:color="auto" w:fill="FFFFFF"/>
        </w:rPr>
        <w:t>“</w:t>
      </w:r>
      <w:r w:rsidRPr="00BD40C8">
        <w:rPr>
          <w:rFonts w:ascii="Arial" w:hAnsi="Arial" w:cs="Arial"/>
          <w:b/>
          <w:bCs/>
          <w:color w:val="000000"/>
          <w:sz w:val="20"/>
          <w:szCs w:val="20"/>
          <w:shd w:val="clear" w:color="auto" w:fill="FFFFFF"/>
        </w:rPr>
        <w:t>Youth is in your blood</w:t>
      </w:r>
      <w:r>
        <w:rPr>
          <w:rFonts w:ascii="Arial" w:hAnsi="Arial" w:cs="Arial"/>
          <w:b/>
          <w:bCs/>
          <w:color w:val="000000"/>
          <w:sz w:val="20"/>
          <w:szCs w:val="20"/>
          <w:shd w:val="clear" w:color="auto" w:fill="FFFFFF"/>
        </w:rPr>
        <w:t>.</w:t>
      </w:r>
      <w:r w:rsidRPr="00BD40C8">
        <w:rPr>
          <w:rFonts w:ascii="Arial" w:hAnsi="Arial" w:cs="Arial"/>
          <w:b/>
          <w:bCs/>
          <w:color w:val="000000"/>
          <w:sz w:val="20"/>
          <w:szCs w:val="20"/>
          <w:shd w:val="clear" w:color="auto" w:fill="FFFFFF"/>
        </w:rPr>
        <w:t>”</w:t>
      </w:r>
      <w:r>
        <w:rPr>
          <w:rFonts w:ascii="Arial" w:hAnsi="Arial" w:cs="Arial"/>
          <w:b/>
          <w:bCs/>
          <w:color w:val="000000"/>
          <w:sz w:val="20"/>
          <w:szCs w:val="20"/>
          <w:shd w:val="clear" w:color="auto" w:fill="FFFFFF"/>
        </w:rPr>
        <w:t xml:space="preserve"> The </w:t>
      </w:r>
      <w:r w:rsidR="00A34DE6">
        <w:rPr>
          <w:rFonts w:ascii="Arial" w:hAnsi="Arial" w:cs="Arial"/>
          <w:b/>
          <w:bCs/>
          <w:color w:val="000000"/>
          <w:sz w:val="20"/>
          <w:szCs w:val="20"/>
          <w:shd w:val="clear" w:color="auto" w:fill="FFFFFF"/>
        </w:rPr>
        <w:t>blood’s</w:t>
      </w:r>
      <w:r w:rsidR="00A34DE6" w:rsidRPr="00BD40C8">
        <w:rPr>
          <w:rFonts w:ascii="Arial" w:hAnsi="Arial" w:cs="Arial"/>
          <w:b/>
          <w:bCs/>
          <w:color w:val="000000"/>
          <w:sz w:val="20"/>
          <w:szCs w:val="20"/>
          <w:shd w:val="clear" w:color="auto" w:fill="FFFFFF"/>
        </w:rPr>
        <w:t xml:space="preserve"> rejuvenating</w:t>
      </w:r>
      <w:r w:rsidRPr="00BD40C8">
        <w:rPr>
          <w:rFonts w:ascii="Arial" w:hAnsi="Arial" w:cs="Arial"/>
          <w:b/>
          <w:bCs/>
          <w:color w:val="000000"/>
          <w:sz w:val="20"/>
          <w:szCs w:val="20"/>
          <w:shd w:val="clear" w:color="auto" w:fill="FFFFFF"/>
        </w:rPr>
        <w:t xml:space="preserve"> “</w:t>
      </w:r>
      <w:r w:rsidRPr="00BD40C8">
        <w:rPr>
          <w:rFonts w:ascii="Arial" w:hAnsi="Arial" w:cs="Arial"/>
          <w:b/>
          <w:bCs/>
          <w:color w:val="000000"/>
          <w:sz w:val="20"/>
          <w:szCs w:val="20"/>
          <w:shd w:val="clear" w:color="auto" w:fill="FFFFFF"/>
        </w:rPr>
        <w:t>power</w:t>
      </w:r>
      <w:r w:rsidRPr="00BD40C8">
        <w:rPr>
          <w:rFonts w:ascii="Arial" w:hAnsi="Arial" w:cs="Arial"/>
          <w:b/>
          <w:bCs/>
          <w:color w:val="000000"/>
          <w:sz w:val="20"/>
          <w:szCs w:val="20"/>
          <w:shd w:val="clear" w:color="auto" w:fill="FFFFFF"/>
        </w:rPr>
        <w:t xml:space="preserve">” </w:t>
      </w:r>
      <w:r>
        <w:rPr>
          <w:rFonts w:ascii="Arial" w:hAnsi="Arial" w:cs="Arial"/>
          <w:b/>
          <w:bCs/>
          <w:color w:val="000000"/>
          <w:sz w:val="20"/>
          <w:szCs w:val="20"/>
          <w:shd w:val="clear" w:color="auto" w:fill="FFFFFF"/>
        </w:rPr>
        <w:t xml:space="preserve">comes </w:t>
      </w:r>
      <w:r w:rsidRPr="00BD40C8">
        <w:rPr>
          <w:rFonts w:ascii="Arial" w:hAnsi="Arial" w:cs="Arial"/>
          <w:b/>
          <w:bCs/>
          <w:color w:val="000000"/>
          <w:sz w:val="20"/>
          <w:szCs w:val="20"/>
          <w:shd w:val="clear" w:color="auto" w:fill="FFFFFF"/>
        </w:rPr>
        <w:t>from “</w:t>
      </w:r>
      <w:r w:rsidRPr="00BD40C8">
        <w:rPr>
          <w:rFonts w:ascii="Arial" w:hAnsi="Arial" w:cs="Arial"/>
          <w:b/>
          <w:bCs/>
          <w:color w:val="000000"/>
          <w:sz w:val="20"/>
          <w:szCs w:val="20"/>
          <w:shd w:val="clear" w:color="auto" w:fill="FFFFFF"/>
        </w:rPr>
        <w:t>platelet factors.”</w:t>
      </w:r>
      <w:r>
        <w:rPr>
          <w:rFonts w:ascii="Arial" w:hAnsi="Arial" w:cs="Arial"/>
          <w:color w:val="000000"/>
          <w:sz w:val="20"/>
          <w:szCs w:val="20"/>
          <w:shd w:val="clear" w:color="auto" w:fill="FFFFFF"/>
        </w:rPr>
        <w:t xml:space="preserve"> </w:t>
      </w:r>
    </w:p>
    <w:p w14:paraId="794095DF" w14:textId="023AAEB1" w:rsidR="00A34DE6" w:rsidRDefault="00BD40C8" w:rsidP="00BD40C8">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w:t>
      </w:r>
      <w:r>
        <w:rPr>
          <w:rFonts w:ascii="Arial" w:hAnsi="Arial" w:cs="Arial"/>
          <w:color w:val="000000"/>
          <w:sz w:val="20"/>
          <w:szCs w:val="20"/>
          <w:shd w:val="clear" w:color="auto" w:fill="FFFFFF"/>
        </w:rPr>
        <w:t xml:space="preserve"> scientists explain that these platelet </w:t>
      </w:r>
      <w:r w:rsidR="00A34DE6">
        <w:rPr>
          <w:rFonts w:ascii="Arial" w:hAnsi="Arial" w:cs="Arial"/>
          <w:color w:val="000000"/>
          <w:sz w:val="20"/>
          <w:szCs w:val="20"/>
          <w:shd w:val="clear" w:color="auto" w:fill="FFFFFF"/>
        </w:rPr>
        <w:t>factors</w:t>
      </w:r>
      <w:r>
        <w:rPr>
          <w:rFonts w:ascii="Arial" w:hAnsi="Arial" w:cs="Arial"/>
          <w:color w:val="000000"/>
          <w:sz w:val="20"/>
          <w:szCs w:val="20"/>
          <w:shd w:val="clear" w:color="auto" w:fill="FFFFFF"/>
        </w:rPr>
        <w:t xml:space="preserve"> </w:t>
      </w:r>
      <w:r w:rsidRPr="00BD40C8">
        <w:rPr>
          <w:rFonts w:ascii="Arial" w:hAnsi="Arial" w:cs="Arial"/>
          <w:b/>
          <w:bCs/>
          <w:color w:val="000000"/>
          <w:sz w:val="20"/>
          <w:szCs w:val="20"/>
          <w:shd w:val="clear" w:color="auto" w:fill="FFFFFF"/>
        </w:rPr>
        <w:t>“restore natural beauty by starting the natural rejuvenation process of the skin.</w:t>
      </w:r>
      <w:r w:rsidRPr="00BD40C8">
        <w:rPr>
          <w:rFonts w:ascii="Arial" w:hAnsi="Arial" w:cs="Arial"/>
          <w:b/>
          <w:bCs/>
          <w:color w:val="000000"/>
          <w:sz w:val="20"/>
          <w:szCs w:val="20"/>
          <w:shd w:val="clear" w:color="auto" w:fill="FFFFFF"/>
        </w:rPr>
        <w:t>”</w:t>
      </w:r>
      <w:r>
        <w:rPr>
          <w:rFonts w:ascii="Arial" w:hAnsi="Arial" w:cs="Arial"/>
          <w:color w:val="000000"/>
          <w:sz w:val="20"/>
          <w:szCs w:val="20"/>
          <w:shd w:val="clear" w:color="auto" w:fill="FFFFFF"/>
        </w:rPr>
        <w:t xml:space="preserve"> </w:t>
      </w:r>
    </w:p>
    <w:p w14:paraId="42346E43" w14:textId="1481A022" w:rsidR="00BD40C8" w:rsidRPr="00BD40C8" w:rsidRDefault="00BD40C8" w:rsidP="00A34DE6">
      <w:r>
        <w:rPr>
          <w:rFonts w:ascii="Arial" w:hAnsi="Arial" w:cs="Arial"/>
          <w:color w:val="000000"/>
          <w:sz w:val="20"/>
          <w:szCs w:val="20"/>
          <w:shd w:val="clear" w:color="auto" w:fill="FFFFFF"/>
        </w:rPr>
        <w:t>The study went on to find that</w:t>
      </w:r>
      <w:r>
        <w:rPr>
          <w:rFonts w:ascii="Arial" w:hAnsi="Arial" w:cs="Arial"/>
          <w:color w:val="000000"/>
          <w:sz w:val="20"/>
          <w:szCs w:val="20"/>
          <w:shd w:val="clear" w:color="auto" w:fill="FFFFFF"/>
        </w:rPr>
        <w:t xml:space="preserve"> </w:t>
      </w:r>
      <w:r w:rsidR="00A34DE6">
        <w:rPr>
          <w:rFonts w:ascii="Arial" w:hAnsi="Arial" w:cs="Arial"/>
          <w:color w:val="000000"/>
          <w:sz w:val="20"/>
          <w:szCs w:val="20"/>
          <w:shd w:val="clear" w:color="auto" w:fill="FFFFFF"/>
        </w:rPr>
        <w:t>“</w:t>
      </w:r>
      <w:r w:rsidR="00A34DE6" w:rsidRPr="00BD40C8">
        <w:rPr>
          <w:rFonts w:ascii="Arial" w:hAnsi="Arial" w:cs="Arial"/>
          <w:b/>
          <w:bCs/>
          <w:color w:val="000000"/>
          <w:sz w:val="20"/>
          <w:szCs w:val="20"/>
          <w:shd w:val="clear" w:color="auto" w:fill="FFFFFF"/>
        </w:rPr>
        <w:t>PRP</w:t>
      </w:r>
      <w:r w:rsidRPr="00BD40C8">
        <w:rPr>
          <w:rFonts w:ascii="Arial" w:hAnsi="Arial" w:cs="Arial"/>
          <w:b/>
          <w:bCs/>
          <w:color w:val="000000"/>
          <w:sz w:val="20"/>
          <w:szCs w:val="20"/>
          <w:shd w:val="clear" w:color="auto" w:fill="FFFFFF"/>
        </w:rPr>
        <w:t xml:space="preserve"> proved to promote wound healing and aid in facelift, volumetric skin, skin rejuvenation, regeneration, and reconstruction; improve wrinkling.”</w:t>
      </w:r>
      <w:r>
        <w:rPr>
          <w:rFonts w:ascii="Arial" w:hAnsi="Arial" w:cs="Arial"/>
          <w:b/>
          <w:bCs/>
          <w:color w:val="000000"/>
          <w:sz w:val="20"/>
          <w:szCs w:val="20"/>
          <w:shd w:val="clear" w:color="auto" w:fill="FFFFFF"/>
        </w:rPr>
        <w:t xml:space="preserve"> </w:t>
      </w:r>
    </w:p>
    <w:p w14:paraId="4C0998DC" w14:textId="2B970613" w:rsidR="00FF232A" w:rsidRDefault="00FF232A" w:rsidP="00E703E3">
      <w:r w:rsidRPr="00BD40C8">
        <w:t>HOW MUCH DOES THE VAMPIRE FACIAL COST?</w:t>
      </w:r>
    </w:p>
    <w:p w14:paraId="5BD0CB89" w14:textId="65A89F7E" w:rsidR="00BD40C8" w:rsidRDefault="00BD40C8" w:rsidP="00E703E3">
      <w:r>
        <w:t>PRP skin treatment</w:t>
      </w:r>
      <w:r w:rsidR="00241166">
        <w:t>s are</w:t>
      </w:r>
      <w:r>
        <w:t xml:space="preserve"> customized to the needs and goals of the patient. Therefore, vampire facial cost varies per person. During your FREE consultation from New Beauty and Wellness, PRP facial prices are covered in detail. </w:t>
      </w:r>
    </w:p>
    <w:p w14:paraId="5C3B8832" w14:textId="311D9A3C" w:rsidR="00BD40C8" w:rsidRDefault="00BD40C8" w:rsidP="00E703E3">
      <w:r>
        <w:t>PRP FACIAL REVIEWS FROM CLINICAL STUDIES</w:t>
      </w:r>
    </w:p>
    <w:p w14:paraId="57B2C0CB" w14:textId="7FC9ABA0" w:rsidR="00BD40C8" w:rsidRDefault="00BD40C8" w:rsidP="00E703E3">
      <w:r>
        <w:t xml:space="preserve">Vampire facial reviews from patients rave about this non-surgical </w:t>
      </w:r>
      <w:r w:rsidR="00A34DE6">
        <w:t xml:space="preserve">skin </w:t>
      </w:r>
      <w:r>
        <w:t>rejuvenation. Scientists also review PRP skin treatments</w:t>
      </w:r>
      <w:r w:rsidR="00A34DE6">
        <w:t>, but in a clinical setting.</w:t>
      </w:r>
      <w:r>
        <w:t xml:space="preserve"> </w:t>
      </w:r>
      <w:bookmarkStart w:id="0" w:name="_GoBack"/>
      <w:r>
        <w:t>Their findings support the rejuvenating power of Platelet Rich Plasma facials</w:t>
      </w:r>
      <w:r w:rsidR="00A34DE6">
        <w:t>. For example:</w:t>
      </w:r>
      <w:bookmarkEnd w:id="0"/>
    </w:p>
    <w:p w14:paraId="7D3E5D68" w14:textId="76BA8FE8" w:rsidR="00BD40C8" w:rsidRPr="00A34DE6" w:rsidRDefault="00BD40C8" w:rsidP="00BD40C8">
      <w:r>
        <w:t xml:space="preserve">Research </w:t>
      </w:r>
      <w:r>
        <w:t xml:space="preserve">published in the </w:t>
      </w:r>
      <w:r w:rsidRPr="007C4900">
        <w:rPr>
          <w:i/>
        </w:rPr>
        <w:t>Annals of Dermatology</w:t>
      </w:r>
      <w:r>
        <w:t xml:space="preserve"> </w:t>
      </w:r>
      <w:r>
        <w:t xml:space="preserve">explains </w:t>
      </w:r>
      <w:r w:rsidRPr="00A34DE6">
        <w:t>that</w:t>
      </w:r>
      <w:r w:rsidRPr="00A34DE6">
        <w:rPr>
          <w:b/>
          <w:bCs/>
        </w:rPr>
        <w:t xml:space="preserve"> platelet</w:t>
      </w:r>
      <w:r w:rsidR="00241166">
        <w:rPr>
          <w:b/>
          <w:bCs/>
        </w:rPr>
        <w:t>-</w:t>
      </w:r>
      <w:r w:rsidRPr="00A34DE6">
        <w:rPr>
          <w:b/>
          <w:bCs/>
        </w:rPr>
        <w:t>rich plasma</w:t>
      </w:r>
      <w:r w:rsidRPr="00A34DE6">
        <w:rPr>
          <w:b/>
          <w:bCs/>
        </w:rPr>
        <w:t xml:space="preserve"> “promotes tissue remodeling in aged skin</w:t>
      </w:r>
      <w:r w:rsidR="00241166">
        <w:rPr>
          <w:b/>
          <w:bCs/>
        </w:rPr>
        <w:t xml:space="preserve">, </w:t>
      </w:r>
      <w:r w:rsidRPr="00A34DE6">
        <w:rPr>
          <w:b/>
          <w:bCs/>
        </w:rPr>
        <w:t>…</w:t>
      </w:r>
      <w:r w:rsidRPr="00A34DE6">
        <w:rPr>
          <w:b/>
          <w:bCs/>
        </w:rPr>
        <w:t xml:space="preserve">which is essential for rejuvenation of aged skin.” </w:t>
      </w:r>
      <w:r w:rsidRPr="00A34DE6">
        <w:rPr>
          <w:b/>
          <w:bCs/>
          <w:vertAlign w:val="superscript"/>
        </w:rPr>
        <w:t xml:space="preserve">2 </w:t>
      </w:r>
    </w:p>
    <w:p w14:paraId="259D432A" w14:textId="0B8B8CB3" w:rsidR="00BD40C8" w:rsidRPr="00A34DE6" w:rsidRDefault="00BD40C8" w:rsidP="00BD40C8">
      <w:r w:rsidRPr="00A34DE6">
        <w:t xml:space="preserve">A </w:t>
      </w:r>
      <w:r w:rsidR="00A34DE6">
        <w:t xml:space="preserve">different scientific </w:t>
      </w:r>
      <w:r w:rsidRPr="00A34DE6">
        <w:t xml:space="preserve">review </w:t>
      </w:r>
      <w:r w:rsidR="00A34DE6">
        <w:t>analyzed</w:t>
      </w:r>
      <w:r w:rsidRPr="00A34DE6">
        <w:t xml:space="preserve"> the available data from </w:t>
      </w:r>
      <w:r w:rsidR="00A34DE6">
        <w:t>studies reviewing the safety and efficacy of the PRP facial. The study</w:t>
      </w:r>
      <w:r w:rsidRPr="00A34DE6">
        <w:t xml:space="preserve"> concluded</w:t>
      </w:r>
      <w:r w:rsidR="00A34DE6">
        <w:t>,</w:t>
      </w:r>
      <w:r w:rsidRPr="00A34DE6">
        <w:t xml:space="preserve"> “</w:t>
      </w:r>
      <w:r w:rsidRPr="00A34DE6">
        <w:rPr>
          <w:b/>
          <w:bCs/>
        </w:rPr>
        <w:t>The vast majority of studies examined show a significant and measurable effect on cellular changes, wound healing, and facial esthetic outcomes with use of platelet preparations</w:t>
      </w:r>
      <w:r w:rsidR="00A34DE6" w:rsidRPr="00A34DE6">
        <w:rPr>
          <w:b/>
          <w:bCs/>
        </w:rPr>
        <w:t>.” ³</w:t>
      </w:r>
    </w:p>
    <w:p w14:paraId="1ACF922D" w14:textId="77777777" w:rsidR="00BD40C8" w:rsidRPr="00BD40C8" w:rsidRDefault="00BD40C8" w:rsidP="00E703E3"/>
    <w:p w14:paraId="1124996E" w14:textId="577DE674" w:rsidR="00FF232A" w:rsidRPr="00BD40C8" w:rsidRDefault="00FF232A" w:rsidP="00E703E3">
      <w:r w:rsidRPr="00BD40C8">
        <w:t>VAMPIRE FACIAL NEAR ME</w:t>
      </w:r>
    </w:p>
    <w:p w14:paraId="2AB23A2F" w14:textId="2E24D19F" w:rsidR="00BD40C8" w:rsidRPr="00A34DE6" w:rsidRDefault="00BD40C8" w:rsidP="00BD40C8">
      <w:r w:rsidRPr="00A34DE6">
        <w:t>Restore your skin to it</w:t>
      </w:r>
      <w:r w:rsidR="00A34DE6" w:rsidRPr="00A34DE6">
        <w:t>s naturally</w:t>
      </w:r>
      <w:r w:rsidRPr="00A34DE6">
        <w:t xml:space="preserve"> healthy, youthful state. Get started with the Vampire Facial today by scheduling a </w:t>
      </w:r>
      <w:r w:rsidR="00A34DE6" w:rsidRPr="00A34DE6">
        <w:t>free</w:t>
      </w:r>
      <w:r w:rsidRPr="00A34DE6">
        <w:t xml:space="preserve"> consultation with </w:t>
      </w:r>
      <w:r w:rsidRPr="00A34DE6">
        <w:t>New Beauty and Wellness</w:t>
      </w:r>
      <w:r w:rsidRPr="00A34DE6">
        <w:t>, the premier skin spa in Westport, CT. Contact New Beauty and Wellness</w:t>
      </w:r>
      <w:r w:rsidRPr="00A34DE6">
        <w:t xml:space="preserve"> today by calling (203) 883-5112</w:t>
      </w:r>
      <w:r w:rsidRPr="00A34DE6">
        <w:t xml:space="preserve">. Or reach out online </w:t>
      </w:r>
      <w:r w:rsidRPr="00A34DE6">
        <w:t>by filling out the form below.</w:t>
      </w:r>
    </w:p>
    <w:p w14:paraId="7E27D465" w14:textId="402A1D48" w:rsidR="00BD40C8" w:rsidRDefault="00BD40C8" w:rsidP="00BD40C8">
      <w:r>
        <w:t>Sources:</w:t>
      </w:r>
    </w:p>
    <w:p w14:paraId="590C204C" w14:textId="611622FE" w:rsidR="00BD40C8" w:rsidRDefault="00BD40C8" w:rsidP="00BD40C8">
      <w:pPr>
        <w:shd w:val="clear" w:color="auto" w:fill="FFFFFF"/>
        <w:spacing w:before="240" w:after="120" w:line="324" w:lineRule="atLeast"/>
        <w:outlineLvl w:val="0"/>
        <w:rPr>
          <w:i/>
        </w:rPr>
      </w:pPr>
      <w:r>
        <w:rPr>
          <w:rFonts w:cstheme="minorHAnsi"/>
        </w:rPr>
        <w:t>¹</w:t>
      </w:r>
      <w:r>
        <w:t xml:space="preserve"> </w:t>
      </w:r>
      <w:hyperlink r:id="rId5" w:history="1">
        <w:r w:rsidRPr="007C4900">
          <w:rPr>
            <w:rStyle w:val="Hyperlink"/>
          </w:rPr>
          <w:t>Can Platelet-rich Plasma Be Used for Skin Rejuvenation? Evaluation of Effects of Platelet-rich Plasma on Human Dermal Fibroblast</w:t>
        </w:r>
      </w:hyperlink>
      <w:r>
        <w:t xml:space="preserve">. Published </w:t>
      </w:r>
      <w:r w:rsidR="00A34DE6">
        <w:t>November</w:t>
      </w:r>
      <w:r>
        <w:t xml:space="preserve"> 2011 in the </w:t>
      </w:r>
      <w:r>
        <w:rPr>
          <w:i/>
        </w:rPr>
        <w:t>Annals of Dermatology.</w:t>
      </w:r>
    </w:p>
    <w:p w14:paraId="413FFC52" w14:textId="77777777" w:rsidR="00BD40C8" w:rsidRPr="007E56C2" w:rsidRDefault="00BD40C8" w:rsidP="00BD40C8">
      <w:r>
        <w:rPr>
          <w:rFonts w:cstheme="minorHAnsi"/>
        </w:rPr>
        <w:t>²</w:t>
      </w:r>
      <w:r>
        <w:t xml:space="preserve"> </w:t>
      </w:r>
      <w:hyperlink r:id="rId6" w:history="1">
        <w:r w:rsidRPr="007E56C2">
          <w:rPr>
            <w:rStyle w:val="Hyperlink"/>
          </w:rPr>
          <w:t>Platelet-rich plasma, the ultimate secret for youthful skin elixir and hair growth triggering.</w:t>
        </w:r>
      </w:hyperlink>
      <w:r w:rsidRPr="007E56C2">
        <w:t xml:space="preserve"> Published September 2017 in the </w:t>
      </w:r>
      <w:r w:rsidRPr="00CC1EA3">
        <w:rPr>
          <w:i/>
        </w:rPr>
        <w:t xml:space="preserve">Journal of Cosmetic Dermatology. </w:t>
      </w:r>
    </w:p>
    <w:p w14:paraId="4EBFA12B" w14:textId="77777777" w:rsidR="00BD40C8" w:rsidRPr="007E56C2" w:rsidRDefault="00BD40C8" w:rsidP="00BD40C8">
      <w:r>
        <w:rPr>
          <w:rFonts w:cstheme="minorHAnsi"/>
        </w:rPr>
        <w:t>³</w:t>
      </w:r>
      <w:r>
        <w:t xml:space="preserve"> </w:t>
      </w:r>
      <w:hyperlink r:id="rId7" w:history="1">
        <w:r w:rsidRPr="007E56C2">
          <w:rPr>
            <w:rStyle w:val="Hyperlink"/>
          </w:rPr>
          <w:t>Platelet Preparations for Use in Facial Rejuvenation and Wound Healing: A Critical Review of Current Literature.</w:t>
        </w:r>
      </w:hyperlink>
      <w:r>
        <w:t xml:space="preserve"> Published August 2015 in the </w:t>
      </w:r>
      <w:r w:rsidRPr="00CC1EA3">
        <w:rPr>
          <w:i/>
        </w:rPr>
        <w:t>Journal of Aesthetic Surgery.</w:t>
      </w:r>
      <w:r>
        <w:t xml:space="preserve"> </w:t>
      </w:r>
    </w:p>
    <w:p w14:paraId="64BB74A2" w14:textId="77777777" w:rsidR="00E703E3" w:rsidRPr="00BD40C8" w:rsidRDefault="00E703E3"/>
    <w:sectPr w:rsidR="00E703E3" w:rsidRPr="00BD40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74361"/>
    <w:multiLevelType w:val="hybridMultilevel"/>
    <w:tmpl w:val="286E5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B90AF4"/>
    <w:multiLevelType w:val="hybridMultilevel"/>
    <w:tmpl w:val="BC50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jC3MDcwNDUzMjFW0lEKTi0uzszPAykwrAUABG62jiwAAAA="/>
  </w:docVars>
  <w:rsids>
    <w:rsidRoot w:val="00E703E3"/>
    <w:rsid w:val="00241166"/>
    <w:rsid w:val="0098012D"/>
    <w:rsid w:val="00A34DE6"/>
    <w:rsid w:val="00A612A9"/>
    <w:rsid w:val="00B61085"/>
    <w:rsid w:val="00BD40C8"/>
    <w:rsid w:val="00E703E3"/>
    <w:rsid w:val="00FF2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95603"/>
  <w15:chartTrackingRefBased/>
  <w15:docId w15:val="{0D2517F9-75FE-41E7-9FD9-49BBC8D4A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0C8"/>
    <w:pPr>
      <w:spacing w:after="200" w:line="276" w:lineRule="auto"/>
      <w:ind w:left="720"/>
      <w:contextualSpacing/>
    </w:pPr>
  </w:style>
  <w:style w:type="character" w:styleId="Hyperlink">
    <w:name w:val="Hyperlink"/>
    <w:basedOn w:val="DefaultParagraphFont"/>
    <w:uiPriority w:val="99"/>
    <w:unhideWhenUsed/>
    <w:rsid w:val="00BD40C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2604439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8887865" TargetMode="External"/><Relationship Id="rId5" Type="http://schemas.openxmlformats.org/officeDocument/2006/relationships/hyperlink" Target="https://www.ncbi.nlm.nih.gov/pmc/articles/PMC3229934/"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6</TotalTime>
  <Pages>3</Pages>
  <Words>840</Words>
  <Characters>4710</Characters>
  <Application>Microsoft Office Word</Application>
  <DocSecurity>0</DocSecurity>
  <Lines>8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3-11T22:19:00Z</dcterms:created>
  <dcterms:modified xsi:type="dcterms:W3CDTF">2020-03-12T16:45:00Z</dcterms:modified>
</cp:coreProperties>
</file>